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2460"/>
        <w:gridCol w:w="3113"/>
        <w:gridCol w:w="3740"/>
        <w:gridCol w:w="3642"/>
      </w:tblGrid>
      <w:tr w:rsidR="00E94000" w14:paraId="00910C50" w14:textId="77777777" w:rsidTr="00955832">
        <w:tc>
          <w:tcPr>
            <w:tcW w:w="2460" w:type="dxa"/>
          </w:tcPr>
          <w:p w14:paraId="24C704BB" w14:textId="13A9637E" w:rsidR="00E94000" w:rsidRPr="00E94000" w:rsidRDefault="00E94000" w:rsidP="00E94000">
            <w:pPr>
              <w:jc w:val="center"/>
              <w:rPr>
                <w:b/>
              </w:rPr>
            </w:pPr>
            <w:bookmarkStart w:id="0" w:name="_GoBack"/>
            <w:bookmarkEnd w:id="0"/>
            <w:proofErr w:type="spellStart"/>
            <w:r w:rsidRPr="00E94000">
              <w:rPr>
                <w:b/>
              </w:rPr>
              <w:t>Func</w:t>
            </w:r>
            <w:proofErr w:type="spellEnd"/>
            <w:r w:rsidRPr="00E94000">
              <w:rPr>
                <w:b/>
              </w:rPr>
              <w:t xml:space="preserve"> Name</w:t>
            </w:r>
          </w:p>
        </w:tc>
        <w:tc>
          <w:tcPr>
            <w:tcW w:w="3113" w:type="dxa"/>
          </w:tcPr>
          <w:p w14:paraId="020D4491" w14:textId="79214C44" w:rsidR="00E94000" w:rsidRPr="00E94000" w:rsidRDefault="00E94000" w:rsidP="00E94000">
            <w:pPr>
              <w:jc w:val="center"/>
              <w:rPr>
                <w:b/>
              </w:rPr>
            </w:pPr>
            <w:r w:rsidRPr="00E94000">
              <w:rPr>
                <w:b/>
              </w:rPr>
              <w:t>Description of Function</w:t>
            </w:r>
          </w:p>
        </w:tc>
        <w:tc>
          <w:tcPr>
            <w:tcW w:w="3740" w:type="dxa"/>
          </w:tcPr>
          <w:p w14:paraId="520C1EDB" w14:textId="315655EB" w:rsidR="00E94000" w:rsidRPr="00E94000" w:rsidRDefault="00E94000" w:rsidP="00E94000">
            <w:pPr>
              <w:jc w:val="center"/>
              <w:rPr>
                <w:b/>
              </w:rPr>
            </w:pPr>
            <w:r w:rsidRPr="00E94000">
              <w:rPr>
                <w:b/>
              </w:rPr>
              <w:t>Parameter List</w:t>
            </w:r>
          </w:p>
        </w:tc>
        <w:tc>
          <w:tcPr>
            <w:tcW w:w="3642" w:type="dxa"/>
          </w:tcPr>
          <w:p w14:paraId="36088989" w14:textId="3FF141CF" w:rsidR="00E94000" w:rsidRPr="00E94000" w:rsidRDefault="00E94000" w:rsidP="00E94000">
            <w:pPr>
              <w:jc w:val="center"/>
              <w:rPr>
                <w:b/>
              </w:rPr>
            </w:pPr>
            <w:r w:rsidRPr="00E94000">
              <w:rPr>
                <w:b/>
              </w:rPr>
              <w:t>Return Data</w:t>
            </w:r>
          </w:p>
        </w:tc>
      </w:tr>
      <w:tr w:rsidR="00E94000" w14:paraId="79FED089" w14:textId="77777777" w:rsidTr="00955832">
        <w:tc>
          <w:tcPr>
            <w:tcW w:w="2460" w:type="dxa"/>
          </w:tcPr>
          <w:p w14:paraId="57920DBC" w14:textId="10B3F810" w:rsidR="00E94000" w:rsidRDefault="002A1B43">
            <w:proofErr w:type="spellStart"/>
            <w:r>
              <w:t>addMore</w:t>
            </w:r>
            <w:proofErr w:type="spellEnd"/>
          </w:p>
        </w:tc>
        <w:tc>
          <w:tcPr>
            <w:tcW w:w="3113" w:type="dxa"/>
          </w:tcPr>
          <w:p w14:paraId="1925D9BD" w14:textId="7FD62A65" w:rsidR="00E94000" w:rsidRDefault="00847525" w:rsidP="00847525">
            <w:r>
              <w:t xml:space="preserve">This will decide what to do based on the user's input and calls </w:t>
            </w:r>
            <w:proofErr w:type="gramStart"/>
            <w:r>
              <w:t>placement(</w:t>
            </w:r>
            <w:proofErr w:type="gramEnd"/>
            <w:r>
              <w:t>) for placement of the add-on</w:t>
            </w:r>
            <w:r w:rsidR="00691015">
              <w:t xml:space="preserve">. </w:t>
            </w:r>
            <w:r>
              <w:t>This will loop if the user wants to keep adding the same type of design. It will, however, stop once all spaces for the desired add-on have been occupied.</w:t>
            </w:r>
          </w:p>
        </w:tc>
        <w:tc>
          <w:tcPr>
            <w:tcW w:w="3740" w:type="dxa"/>
          </w:tcPr>
          <w:p w14:paraId="33766DA0" w14:textId="28290392" w:rsidR="00E94000" w:rsidRDefault="00691015">
            <w:proofErr w:type="spellStart"/>
            <w:r w:rsidRPr="00691015">
              <w:rPr>
                <w:b/>
                <w:i/>
              </w:rPr>
              <w:t>cAdd</w:t>
            </w:r>
            <w:proofErr w:type="spellEnd"/>
            <w:r>
              <w:t xml:space="preserve"> -</w:t>
            </w:r>
            <w:r w:rsidRPr="00691015">
              <w:t xml:space="preserve"> the letter of the desired add-o</w:t>
            </w:r>
            <w:r w:rsidR="00850D3E">
              <w:t>n</w:t>
            </w:r>
          </w:p>
          <w:p w14:paraId="5C1EF0F0" w14:textId="7F99F75E" w:rsidR="00691015" w:rsidRDefault="00691015">
            <w:proofErr w:type="spellStart"/>
            <w:r w:rsidRPr="00691015">
              <w:rPr>
                <w:b/>
                <w:i/>
              </w:rPr>
              <w:t>pAdd_Layout</w:t>
            </w:r>
            <w:proofErr w:type="spellEnd"/>
            <w:r>
              <w:t xml:space="preserve"> - </w:t>
            </w:r>
            <w:r w:rsidRPr="00691015">
              <w:t>the address of the string which contains the add-ons and their positions</w:t>
            </w:r>
          </w:p>
        </w:tc>
        <w:tc>
          <w:tcPr>
            <w:tcW w:w="3642" w:type="dxa"/>
          </w:tcPr>
          <w:p w14:paraId="2A0E19C1" w14:textId="77777777" w:rsidR="00E94000" w:rsidRDefault="00E94000"/>
        </w:tc>
      </w:tr>
      <w:tr w:rsidR="00DD2F35" w14:paraId="2DFC9947" w14:textId="77777777" w:rsidTr="00955832">
        <w:tc>
          <w:tcPr>
            <w:tcW w:w="2460" w:type="dxa"/>
          </w:tcPr>
          <w:p w14:paraId="365FD5D2" w14:textId="12BD5400" w:rsidR="00DD2F35" w:rsidRPr="00DD2F35" w:rsidRDefault="002A1B43">
            <w:proofErr w:type="spellStart"/>
            <w:r>
              <w:t>addOns</w:t>
            </w:r>
            <w:proofErr w:type="spellEnd"/>
          </w:p>
        </w:tc>
        <w:tc>
          <w:tcPr>
            <w:tcW w:w="3113" w:type="dxa"/>
          </w:tcPr>
          <w:p w14:paraId="159AB54E" w14:textId="3A8A7830" w:rsidR="00DD2F35" w:rsidRDefault="00A2410C" w:rsidP="00A2410C">
            <w:r w:rsidRPr="00A2410C">
              <w:t>Main function of the Add-Ons part</w:t>
            </w:r>
          </w:p>
        </w:tc>
        <w:tc>
          <w:tcPr>
            <w:tcW w:w="3740" w:type="dxa"/>
          </w:tcPr>
          <w:p w14:paraId="6B2A26E8" w14:textId="71D6AB7C" w:rsidR="00DD2F35" w:rsidRDefault="00A2410C">
            <w:proofErr w:type="spellStart"/>
            <w:r w:rsidRPr="00A2410C">
              <w:rPr>
                <w:b/>
                <w:i/>
              </w:rPr>
              <w:t>pLayout</w:t>
            </w:r>
            <w:proofErr w:type="spellEnd"/>
            <w:r w:rsidRPr="00A2410C">
              <w:t xml:space="preserve"> </w:t>
            </w:r>
            <w:r>
              <w:t>-</w:t>
            </w:r>
            <w:r w:rsidRPr="00A2410C">
              <w:t xml:space="preserve"> the string which contains the add-ons and their positions</w:t>
            </w:r>
          </w:p>
        </w:tc>
        <w:tc>
          <w:tcPr>
            <w:tcW w:w="3642" w:type="dxa"/>
          </w:tcPr>
          <w:p w14:paraId="4B238D9D" w14:textId="77777777" w:rsidR="00DD2F35" w:rsidRDefault="00DD2F35"/>
        </w:tc>
      </w:tr>
      <w:tr w:rsidR="00DD2F35" w14:paraId="20FBA662" w14:textId="77777777" w:rsidTr="00955832">
        <w:tc>
          <w:tcPr>
            <w:tcW w:w="2460" w:type="dxa"/>
          </w:tcPr>
          <w:p w14:paraId="4A22E64F" w14:textId="5B49F9DF" w:rsidR="00DD2F35" w:rsidRPr="00DD2F35" w:rsidRDefault="00C539B6">
            <w:r>
              <w:t>b</w:t>
            </w:r>
            <w:r w:rsidR="002A1B43">
              <w:t>reakdown</w:t>
            </w:r>
          </w:p>
        </w:tc>
        <w:tc>
          <w:tcPr>
            <w:tcW w:w="3113" w:type="dxa"/>
          </w:tcPr>
          <w:p w14:paraId="37EA510C" w14:textId="708BB7A4" w:rsidR="00DD2F35" w:rsidRDefault="00F535B4" w:rsidP="00F535B4">
            <w:r>
              <w:t>This b</w:t>
            </w:r>
            <w:r w:rsidRPr="00F535B4">
              <w:t>reak</w:t>
            </w:r>
            <w:r>
              <w:t xml:space="preserve"> </w:t>
            </w:r>
            <w:r w:rsidRPr="00F535B4">
              <w:t xml:space="preserve">down the change into </w:t>
            </w:r>
            <w:r>
              <w:t>small</w:t>
            </w:r>
            <w:r w:rsidRPr="00F535B4">
              <w:t>e</w:t>
            </w:r>
            <w:r>
              <w:t>r</w:t>
            </w:r>
            <w:r w:rsidRPr="00F535B4">
              <w:t xml:space="preserve"> denominations</w:t>
            </w:r>
            <w:r>
              <w:t>.</w:t>
            </w:r>
          </w:p>
        </w:tc>
        <w:tc>
          <w:tcPr>
            <w:tcW w:w="3740" w:type="dxa"/>
          </w:tcPr>
          <w:p w14:paraId="333405DD" w14:textId="73E8CB10" w:rsidR="00DD2F35" w:rsidRDefault="00F535B4">
            <w:proofErr w:type="spellStart"/>
            <w:r w:rsidRPr="00F535B4">
              <w:rPr>
                <w:b/>
                <w:i/>
              </w:rPr>
              <w:t>fChange</w:t>
            </w:r>
            <w:proofErr w:type="spellEnd"/>
            <w:r w:rsidRPr="00F535B4">
              <w:t xml:space="preserve"> </w:t>
            </w:r>
            <w:r>
              <w:t>-</w:t>
            </w:r>
            <w:r w:rsidRPr="00F535B4">
              <w:t xml:space="preserve"> the change of the user</w:t>
            </w:r>
          </w:p>
        </w:tc>
        <w:tc>
          <w:tcPr>
            <w:tcW w:w="3642" w:type="dxa"/>
          </w:tcPr>
          <w:p w14:paraId="6DD1B437" w14:textId="77777777" w:rsidR="00DD2F35" w:rsidRDefault="00DD2F35"/>
        </w:tc>
      </w:tr>
      <w:tr w:rsidR="00DD2F35" w14:paraId="2A288E5B" w14:textId="77777777" w:rsidTr="00955832">
        <w:tc>
          <w:tcPr>
            <w:tcW w:w="2460" w:type="dxa"/>
          </w:tcPr>
          <w:p w14:paraId="15E9EC6E" w14:textId="6244F310" w:rsidR="00DD2F35" w:rsidRPr="00DD2F35" w:rsidRDefault="002A1B43">
            <w:proofErr w:type="spellStart"/>
            <w:r>
              <w:t>checkForPickups</w:t>
            </w:r>
            <w:proofErr w:type="spellEnd"/>
          </w:p>
        </w:tc>
        <w:tc>
          <w:tcPr>
            <w:tcW w:w="3113" w:type="dxa"/>
          </w:tcPr>
          <w:p w14:paraId="4A1FFACC" w14:textId="69A7172D" w:rsidR="00DD2F35" w:rsidRDefault="002C0631">
            <w:r w:rsidRPr="002C0631">
              <w:t>This checks if there are available orders for pickup for the day.</w:t>
            </w:r>
          </w:p>
        </w:tc>
        <w:tc>
          <w:tcPr>
            <w:tcW w:w="3740" w:type="dxa"/>
          </w:tcPr>
          <w:p w14:paraId="47E53ED9" w14:textId="0FD6B4CA" w:rsidR="00DD2F35" w:rsidRDefault="007769C7">
            <w:proofErr w:type="spellStart"/>
            <w:r w:rsidRPr="007769C7">
              <w:rPr>
                <w:b/>
                <w:i/>
              </w:rPr>
              <w:t>nDay</w:t>
            </w:r>
            <w:proofErr w:type="spellEnd"/>
            <w:r w:rsidRPr="007769C7">
              <w:t xml:space="preserve"> </w:t>
            </w:r>
            <w:r>
              <w:t xml:space="preserve">- </w:t>
            </w:r>
            <w:r w:rsidRPr="007769C7">
              <w:t>the current day.</w:t>
            </w:r>
          </w:p>
        </w:tc>
        <w:tc>
          <w:tcPr>
            <w:tcW w:w="3642" w:type="dxa"/>
          </w:tcPr>
          <w:p w14:paraId="40A8E366" w14:textId="77777777" w:rsidR="00DD2F35" w:rsidRDefault="00DD2F35"/>
        </w:tc>
      </w:tr>
      <w:tr w:rsidR="00506C3C" w14:paraId="6277D7A5" w14:textId="77777777" w:rsidTr="00955832">
        <w:tc>
          <w:tcPr>
            <w:tcW w:w="2460" w:type="dxa"/>
          </w:tcPr>
          <w:p w14:paraId="5FFC6BC3" w14:textId="7D98DF67" w:rsidR="00506C3C" w:rsidRDefault="00506C3C" w:rsidP="00506C3C">
            <w:proofErr w:type="spellStart"/>
            <w:r>
              <w:t>checkLayout</w:t>
            </w:r>
            <w:proofErr w:type="spellEnd"/>
          </w:p>
        </w:tc>
        <w:tc>
          <w:tcPr>
            <w:tcW w:w="3113" w:type="dxa"/>
          </w:tcPr>
          <w:p w14:paraId="71BF04DC" w14:textId="6CBF7A43" w:rsidR="00506C3C" w:rsidRDefault="00506C3C" w:rsidP="00506C3C">
            <w:r>
              <w:t xml:space="preserve">Checks if there are still available slots for add-ons by scanning each character of the string. </w:t>
            </w:r>
            <w:r w:rsidRPr="00955832">
              <w:t>This will decide which positions to check for based on the parameter.</w:t>
            </w:r>
          </w:p>
        </w:tc>
        <w:tc>
          <w:tcPr>
            <w:tcW w:w="3740" w:type="dxa"/>
          </w:tcPr>
          <w:p w14:paraId="08C24252" w14:textId="77777777" w:rsidR="00506C3C" w:rsidRDefault="00506C3C" w:rsidP="00506C3C">
            <w:proofErr w:type="spellStart"/>
            <w:r w:rsidRPr="00955832">
              <w:rPr>
                <w:b/>
                <w:i/>
              </w:rPr>
              <w:t>cSelectedOpt</w:t>
            </w:r>
            <w:proofErr w:type="spellEnd"/>
            <w:r>
              <w:t xml:space="preserve"> -</w:t>
            </w:r>
            <w:r w:rsidRPr="00955832">
              <w:t xml:space="preserve"> is the letter of the add-on the user wants to add</w:t>
            </w:r>
          </w:p>
          <w:p w14:paraId="482A50C6" w14:textId="1F76FF82" w:rsidR="00506C3C" w:rsidRPr="00EA4BC5" w:rsidRDefault="00506C3C" w:rsidP="00506C3C">
            <w:pPr>
              <w:rPr>
                <w:b/>
                <w:i/>
              </w:rPr>
            </w:pPr>
            <w:proofErr w:type="spellStart"/>
            <w:r w:rsidRPr="00955832">
              <w:rPr>
                <w:b/>
                <w:i/>
              </w:rPr>
              <w:t>pLayout</w:t>
            </w:r>
            <w:proofErr w:type="spellEnd"/>
            <w:r w:rsidRPr="00955832">
              <w:t xml:space="preserve"> </w:t>
            </w:r>
            <w:r>
              <w:t xml:space="preserve">- </w:t>
            </w:r>
            <w:r w:rsidRPr="00955832">
              <w:t>the address of the string containing the layout</w:t>
            </w:r>
          </w:p>
        </w:tc>
        <w:tc>
          <w:tcPr>
            <w:tcW w:w="3642" w:type="dxa"/>
          </w:tcPr>
          <w:p w14:paraId="1A69A8A7" w14:textId="3334EF26" w:rsidR="00506C3C" w:rsidRPr="00EA4BC5" w:rsidRDefault="00506C3C" w:rsidP="00506C3C">
            <w:r w:rsidRPr="00535667">
              <w:t>Return</w:t>
            </w:r>
            <w:r>
              <w:t xml:space="preserve">s </w:t>
            </w:r>
            <w:r w:rsidRPr="00535667">
              <w:t>1 or 0 to signify true or false</w:t>
            </w:r>
            <w:r>
              <w:t>, respectively</w:t>
            </w:r>
          </w:p>
        </w:tc>
      </w:tr>
      <w:tr w:rsidR="00506C3C" w14:paraId="5B05DF2C" w14:textId="77777777" w:rsidTr="00955832">
        <w:tc>
          <w:tcPr>
            <w:tcW w:w="2460" w:type="dxa"/>
          </w:tcPr>
          <w:p w14:paraId="555EC475" w14:textId="5AA71F95" w:rsidR="00506C3C" w:rsidRPr="00DD2F35" w:rsidRDefault="00506C3C" w:rsidP="00506C3C">
            <w:proofErr w:type="spellStart"/>
            <w:r>
              <w:t>checkPosition</w:t>
            </w:r>
            <w:proofErr w:type="spellEnd"/>
          </w:p>
        </w:tc>
        <w:tc>
          <w:tcPr>
            <w:tcW w:w="3113" w:type="dxa"/>
          </w:tcPr>
          <w:p w14:paraId="2FA397C5" w14:textId="49B9CD06" w:rsidR="00506C3C" w:rsidRDefault="00506C3C" w:rsidP="00506C3C">
            <w:r>
              <w:t>This c</w:t>
            </w:r>
            <w:r w:rsidRPr="00EA4BC5">
              <w:t>hecks to see if the desired position is occupied</w:t>
            </w:r>
            <w:r>
              <w:t>.</w:t>
            </w:r>
          </w:p>
        </w:tc>
        <w:tc>
          <w:tcPr>
            <w:tcW w:w="3740" w:type="dxa"/>
          </w:tcPr>
          <w:p w14:paraId="3AD0E34B" w14:textId="380F0386" w:rsidR="00506C3C" w:rsidRDefault="00506C3C" w:rsidP="00506C3C">
            <w:proofErr w:type="spellStart"/>
            <w:r w:rsidRPr="00EA4BC5">
              <w:rPr>
                <w:b/>
                <w:i/>
              </w:rPr>
              <w:t>cAdd</w:t>
            </w:r>
            <w:proofErr w:type="spellEnd"/>
            <w:r>
              <w:rPr>
                <w:b/>
                <w:i/>
              </w:rPr>
              <w:t xml:space="preserve"> -</w:t>
            </w:r>
            <w:r w:rsidRPr="00EA4BC5">
              <w:t xml:space="preserve"> the letter of the desired add on.</w:t>
            </w:r>
          </w:p>
          <w:p w14:paraId="422444D4" w14:textId="296E1F01" w:rsidR="00506C3C" w:rsidRDefault="00506C3C" w:rsidP="00506C3C">
            <w:proofErr w:type="spellStart"/>
            <w:r w:rsidRPr="00EA4BC5">
              <w:rPr>
                <w:b/>
                <w:i/>
              </w:rPr>
              <w:t>nPosition</w:t>
            </w:r>
            <w:proofErr w:type="spellEnd"/>
            <w:r>
              <w:rPr>
                <w:b/>
                <w:i/>
              </w:rPr>
              <w:t xml:space="preserve"> -</w:t>
            </w:r>
            <w:r w:rsidRPr="00EA4BC5">
              <w:t xml:space="preserve"> the desired placement of the add on. (relative to the string)</w:t>
            </w:r>
          </w:p>
          <w:p w14:paraId="32021D2F" w14:textId="7E4BB342" w:rsidR="00506C3C" w:rsidRDefault="00506C3C" w:rsidP="00506C3C">
            <w:proofErr w:type="spellStart"/>
            <w:r w:rsidRPr="00EA4BC5">
              <w:rPr>
                <w:b/>
                <w:i/>
              </w:rPr>
              <w:t>pAdd_Layout</w:t>
            </w:r>
            <w:proofErr w:type="spellEnd"/>
            <w:r w:rsidRPr="00EA4BC5">
              <w:t xml:space="preserve"> </w:t>
            </w:r>
            <w:r>
              <w:t xml:space="preserve">- </w:t>
            </w:r>
            <w:r w:rsidRPr="00EA4BC5">
              <w:t>the address of the</w:t>
            </w:r>
            <w:r>
              <w:t xml:space="preserve"> </w:t>
            </w:r>
            <w:proofErr w:type="spellStart"/>
            <w:r w:rsidRPr="00EA4BC5">
              <w:t>sLayout</w:t>
            </w:r>
            <w:proofErr w:type="spellEnd"/>
            <w:r w:rsidRPr="00EA4BC5">
              <w:t xml:space="preserve"> string</w:t>
            </w:r>
          </w:p>
        </w:tc>
        <w:tc>
          <w:tcPr>
            <w:tcW w:w="3642" w:type="dxa"/>
          </w:tcPr>
          <w:p w14:paraId="16266BE5" w14:textId="78D95947" w:rsidR="00506C3C" w:rsidRDefault="00506C3C" w:rsidP="00506C3C">
            <w:r w:rsidRPr="00EA4BC5">
              <w:t>return</w:t>
            </w:r>
            <w:r>
              <w:t>s</w:t>
            </w:r>
            <w:r w:rsidRPr="00EA4BC5">
              <w:t xml:space="preserve"> 0 or other values to signify false or true, respectively</w:t>
            </w:r>
          </w:p>
        </w:tc>
      </w:tr>
      <w:tr w:rsidR="00506C3C" w14:paraId="4CB23DD3" w14:textId="77777777" w:rsidTr="00955832">
        <w:tc>
          <w:tcPr>
            <w:tcW w:w="2460" w:type="dxa"/>
          </w:tcPr>
          <w:p w14:paraId="2643AB6E" w14:textId="02EDADD3" w:rsidR="00506C3C" w:rsidRPr="00DD2F35" w:rsidRDefault="00506C3C" w:rsidP="00506C3C">
            <w:proofErr w:type="spellStart"/>
            <w:r>
              <w:t>checkYorN</w:t>
            </w:r>
            <w:proofErr w:type="spellEnd"/>
          </w:p>
        </w:tc>
        <w:tc>
          <w:tcPr>
            <w:tcW w:w="3113" w:type="dxa"/>
          </w:tcPr>
          <w:p w14:paraId="0D1466D4" w14:textId="249839EC" w:rsidR="00506C3C" w:rsidRDefault="00506C3C" w:rsidP="00506C3C">
            <w:r w:rsidRPr="00BC23E7">
              <w:t>Checks input for yes or no questions, loops if invalid statement.</w:t>
            </w:r>
          </w:p>
        </w:tc>
        <w:tc>
          <w:tcPr>
            <w:tcW w:w="3740" w:type="dxa"/>
          </w:tcPr>
          <w:p w14:paraId="62B99643" w14:textId="31868ADE" w:rsidR="00506C3C" w:rsidRDefault="00506C3C" w:rsidP="00506C3C">
            <w:pPr>
              <w:tabs>
                <w:tab w:val="left" w:pos="945"/>
              </w:tabs>
            </w:pPr>
            <w:r w:rsidRPr="00BC23E7">
              <w:rPr>
                <w:b/>
                <w:i/>
              </w:rPr>
              <w:t xml:space="preserve">question </w:t>
            </w:r>
            <w:r>
              <w:t>-</w:t>
            </w:r>
            <w:r w:rsidRPr="00BC23E7">
              <w:t xml:space="preserve"> the question to be asked.</w:t>
            </w:r>
          </w:p>
        </w:tc>
        <w:tc>
          <w:tcPr>
            <w:tcW w:w="3642" w:type="dxa"/>
          </w:tcPr>
          <w:p w14:paraId="04C6763A" w14:textId="6FA17C99" w:rsidR="00506C3C" w:rsidRDefault="00506C3C" w:rsidP="00506C3C">
            <w:r w:rsidRPr="00BC23E7">
              <w:t>return</w:t>
            </w:r>
            <w:r>
              <w:t>s</w:t>
            </w:r>
            <w:r w:rsidRPr="00BC23E7">
              <w:t xml:space="preserve"> the capitalized Y or N</w:t>
            </w:r>
          </w:p>
        </w:tc>
      </w:tr>
      <w:tr w:rsidR="00506C3C" w14:paraId="0CC2218C" w14:textId="77777777" w:rsidTr="00955832">
        <w:tc>
          <w:tcPr>
            <w:tcW w:w="2460" w:type="dxa"/>
          </w:tcPr>
          <w:p w14:paraId="19CCBD4B" w14:textId="758E1E88" w:rsidR="00506C3C" w:rsidRPr="00DD2F35" w:rsidRDefault="00506C3C" w:rsidP="00506C3C">
            <w:proofErr w:type="spellStart"/>
            <w:r>
              <w:t>chooseAddOn</w:t>
            </w:r>
            <w:proofErr w:type="spellEnd"/>
          </w:p>
        </w:tc>
        <w:tc>
          <w:tcPr>
            <w:tcW w:w="3113" w:type="dxa"/>
          </w:tcPr>
          <w:p w14:paraId="5E869E97" w14:textId="291997A5" w:rsidR="00506C3C" w:rsidRDefault="00506C3C" w:rsidP="00506C3C">
            <w:r>
              <w:t>Displays the add-on options and checks the user's input will loop if the input is invalid.</w:t>
            </w:r>
          </w:p>
        </w:tc>
        <w:tc>
          <w:tcPr>
            <w:tcW w:w="3740" w:type="dxa"/>
          </w:tcPr>
          <w:p w14:paraId="6D7EF778" w14:textId="77777777" w:rsidR="00506C3C" w:rsidRDefault="00506C3C" w:rsidP="00506C3C"/>
        </w:tc>
        <w:tc>
          <w:tcPr>
            <w:tcW w:w="3642" w:type="dxa"/>
          </w:tcPr>
          <w:p w14:paraId="3AE8B706" w14:textId="2135FC09" w:rsidR="00506C3C" w:rsidRDefault="00506C3C" w:rsidP="00506C3C">
            <w:r w:rsidRPr="00847525">
              <w:t>return</w:t>
            </w:r>
            <w:r>
              <w:t>s</w:t>
            </w:r>
            <w:r w:rsidRPr="00847525">
              <w:t xml:space="preserve"> the capitalized letter of the add-on of choice</w:t>
            </w:r>
          </w:p>
        </w:tc>
      </w:tr>
      <w:tr w:rsidR="00506C3C" w14:paraId="060B8C8E" w14:textId="77777777" w:rsidTr="00955832">
        <w:tc>
          <w:tcPr>
            <w:tcW w:w="2460" w:type="dxa"/>
          </w:tcPr>
          <w:p w14:paraId="0B196872" w14:textId="1A5556CC" w:rsidR="00506C3C" w:rsidRPr="00DD2F35" w:rsidRDefault="00506C3C" w:rsidP="00506C3C">
            <w:proofErr w:type="spellStart"/>
            <w:r>
              <w:lastRenderedPageBreak/>
              <w:t>chooseNeck</w:t>
            </w:r>
            <w:proofErr w:type="spellEnd"/>
          </w:p>
        </w:tc>
        <w:tc>
          <w:tcPr>
            <w:tcW w:w="3113" w:type="dxa"/>
          </w:tcPr>
          <w:p w14:paraId="68C8A737" w14:textId="6E7253D1" w:rsidR="00506C3C" w:rsidRDefault="00506C3C" w:rsidP="00506C3C">
            <w:r>
              <w:t>Displays the options for neckline types and takes the first letter of the desired choice.</w:t>
            </w:r>
          </w:p>
        </w:tc>
        <w:tc>
          <w:tcPr>
            <w:tcW w:w="3740" w:type="dxa"/>
          </w:tcPr>
          <w:p w14:paraId="74C3E5F5" w14:textId="77777777" w:rsidR="00506C3C" w:rsidRDefault="00506C3C" w:rsidP="00506C3C"/>
        </w:tc>
        <w:tc>
          <w:tcPr>
            <w:tcW w:w="3642" w:type="dxa"/>
          </w:tcPr>
          <w:p w14:paraId="181FF2CF" w14:textId="2F12A1E3" w:rsidR="00506C3C" w:rsidRDefault="00506C3C" w:rsidP="00506C3C">
            <w:r w:rsidRPr="00847525">
              <w:t>return</w:t>
            </w:r>
            <w:r>
              <w:t>s</w:t>
            </w:r>
            <w:r w:rsidRPr="00847525">
              <w:t xml:space="preserve"> the capitalize</w:t>
            </w:r>
            <w:r>
              <w:t>d</w:t>
            </w:r>
            <w:r w:rsidRPr="00847525">
              <w:t xml:space="preserve"> letter of the desired neckline</w:t>
            </w:r>
          </w:p>
          <w:p w14:paraId="1A59E74F" w14:textId="33066A12" w:rsidR="00506C3C" w:rsidRPr="00847525" w:rsidRDefault="00506C3C" w:rsidP="00506C3C"/>
        </w:tc>
      </w:tr>
      <w:tr w:rsidR="00506C3C" w14:paraId="12D977FB" w14:textId="77777777" w:rsidTr="00955832">
        <w:tc>
          <w:tcPr>
            <w:tcW w:w="2460" w:type="dxa"/>
          </w:tcPr>
          <w:p w14:paraId="2E3C067A" w14:textId="66821AE4" w:rsidR="00506C3C" w:rsidRPr="00DD2F35" w:rsidRDefault="00506C3C" w:rsidP="00506C3C">
            <w:proofErr w:type="spellStart"/>
            <w:r>
              <w:t>chooseQuantity</w:t>
            </w:r>
            <w:proofErr w:type="spellEnd"/>
          </w:p>
        </w:tc>
        <w:tc>
          <w:tcPr>
            <w:tcW w:w="3113" w:type="dxa"/>
          </w:tcPr>
          <w:p w14:paraId="4FD139D4" w14:textId="34AFD6BF" w:rsidR="00506C3C" w:rsidRDefault="00506C3C" w:rsidP="00506C3C">
            <w:r w:rsidRPr="005B7B30">
              <w:t>Asks for the quantity of shirts.</w:t>
            </w:r>
          </w:p>
        </w:tc>
        <w:tc>
          <w:tcPr>
            <w:tcW w:w="3740" w:type="dxa"/>
          </w:tcPr>
          <w:p w14:paraId="28A46D1B" w14:textId="77777777" w:rsidR="00506C3C" w:rsidRDefault="00506C3C" w:rsidP="00506C3C"/>
        </w:tc>
        <w:tc>
          <w:tcPr>
            <w:tcW w:w="3642" w:type="dxa"/>
          </w:tcPr>
          <w:p w14:paraId="46FA7EA6" w14:textId="1B2A05F2" w:rsidR="00506C3C" w:rsidRDefault="00506C3C" w:rsidP="00506C3C">
            <w:r w:rsidRPr="005B7B30">
              <w:t>return</w:t>
            </w:r>
            <w:r>
              <w:t>s</w:t>
            </w:r>
            <w:r w:rsidRPr="005B7B30">
              <w:t xml:space="preserve"> the </w:t>
            </w:r>
            <w:r>
              <w:t xml:space="preserve">valid </w:t>
            </w:r>
            <w:r w:rsidRPr="005B7B30">
              <w:t>quantity of shirts</w:t>
            </w:r>
          </w:p>
        </w:tc>
      </w:tr>
      <w:tr w:rsidR="00506C3C" w14:paraId="1C28CEED" w14:textId="77777777" w:rsidTr="00955832">
        <w:tc>
          <w:tcPr>
            <w:tcW w:w="2460" w:type="dxa"/>
          </w:tcPr>
          <w:p w14:paraId="356E4675" w14:textId="019219E2" w:rsidR="00506C3C" w:rsidRPr="00DD2F35" w:rsidRDefault="00506C3C" w:rsidP="00506C3C">
            <w:proofErr w:type="spellStart"/>
            <w:r>
              <w:t>chooseSize</w:t>
            </w:r>
            <w:proofErr w:type="spellEnd"/>
          </w:p>
        </w:tc>
        <w:tc>
          <w:tcPr>
            <w:tcW w:w="3113" w:type="dxa"/>
          </w:tcPr>
          <w:p w14:paraId="6291CB05" w14:textId="57BDD5D6" w:rsidR="00506C3C" w:rsidRDefault="00506C3C" w:rsidP="00506C3C">
            <w:r>
              <w:t>Displays the options for shirt sizes and takes the first letter of the desired size.</w:t>
            </w:r>
          </w:p>
        </w:tc>
        <w:tc>
          <w:tcPr>
            <w:tcW w:w="3740" w:type="dxa"/>
          </w:tcPr>
          <w:p w14:paraId="0E267AD3" w14:textId="77777777" w:rsidR="00506C3C" w:rsidRDefault="00506C3C" w:rsidP="00506C3C"/>
        </w:tc>
        <w:tc>
          <w:tcPr>
            <w:tcW w:w="3642" w:type="dxa"/>
          </w:tcPr>
          <w:p w14:paraId="7542BBBA" w14:textId="19036014" w:rsidR="00506C3C" w:rsidRDefault="00506C3C" w:rsidP="00506C3C">
            <w:r w:rsidRPr="002043A8">
              <w:t>return</w:t>
            </w:r>
            <w:r>
              <w:t>s</w:t>
            </w:r>
            <w:r w:rsidRPr="002043A8">
              <w:t xml:space="preserve"> the capitalized letter of the desired size</w:t>
            </w:r>
          </w:p>
        </w:tc>
      </w:tr>
      <w:tr w:rsidR="00506C3C" w14:paraId="232908D8" w14:textId="77777777" w:rsidTr="00955832">
        <w:tc>
          <w:tcPr>
            <w:tcW w:w="2460" w:type="dxa"/>
          </w:tcPr>
          <w:p w14:paraId="4EFE27A4" w14:textId="7AC305EF" w:rsidR="00506C3C" w:rsidRPr="00DD2F35" w:rsidRDefault="00506C3C" w:rsidP="00506C3C">
            <w:proofErr w:type="spellStart"/>
            <w:r>
              <w:t>computeAndDisplayPrice</w:t>
            </w:r>
            <w:proofErr w:type="spellEnd"/>
          </w:p>
        </w:tc>
        <w:tc>
          <w:tcPr>
            <w:tcW w:w="3113" w:type="dxa"/>
          </w:tcPr>
          <w:p w14:paraId="07439C8B" w14:textId="041CC5DA" w:rsidR="00506C3C" w:rsidRDefault="00506C3C" w:rsidP="00506C3C">
            <w:r w:rsidRPr="00BB0A4B">
              <w:t>Computes and displays the price of each add on</w:t>
            </w:r>
          </w:p>
        </w:tc>
        <w:tc>
          <w:tcPr>
            <w:tcW w:w="3740" w:type="dxa"/>
          </w:tcPr>
          <w:p w14:paraId="3454321C" w14:textId="02161350" w:rsidR="00506C3C" w:rsidRDefault="00506C3C" w:rsidP="00506C3C">
            <w:proofErr w:type="spellStart"/>
            <w:r w:rsidRPr="00BB0A4B">
              <w:rPr>
                <w:b/>
                <w:i/>
              </w:rPr>
              <w:t>nQuan</w:t>
            </w:r>
            <w:proofErr w:type="spellEnd"/>
            <w:r w:rsidRPr="00BB0A4B">
              <w:t xml:space="preserve"> </w:t>
            </w:r>
            <w:r>
              <w:t>-</w:t>
            </w:r>
            <w:r w:rsidRPr="00BB0A4B">
              <w:t xml:space="preserve"> the quantity of shirts ordered</w:t>
            </w:r>
          </w:p>
          <w:p w14:paraId="0F5B4EA1" w14:textId="3AA0AEC8" w:rsidR="00506C3C" w:rsidRDefault="00506C3C" w:rsidP="00506C3C">
            <w:proofErr w:type="spellStart"/>
            <w:r w:rsidRPr="00BB0A4B">
              <w:rPr>
                <w:b/>
                <w:i/>
              </w:rPr>
              <w:t>cSize</w:t>
            </w:r>
            <w:proofErr w:type="spellEnd"/>
            <w:r w:rsidRPr="00BB0A4B">
              <w:t xml:space="preserve"> </w:t>
            </w:r>
            <w:r>
              <w:t>-</w:t>
            </w:r>
            <w:r w:rsidRPr="00BB0A4B">
              <w:t xml:space="preserve"> the letter of the chosen size</w:t>
            </w:r>
          </w:p>
          <w:p w14:paraId="1342961C" w14:textId="2A06C61D" w:rsidR="00506C3C" w:rsidRDefault="00506C3C" w:rsidP="00506C3C">
            <w:proofErr w:type="spellStart"/>
            <w:r w:rsidRPr="00BB0A4B">
              <w:rPr>
                <w:b/>
                <w:i/>
              </w:rPr>
              <w:t>pTotalPrice</w:t>
            </w:r>
            <w:proofErr w:type="spellEnd"/>
            <w:r>
              <w:rPr>
                <w:b/>
                <w:i/>
              </w:rPr>
              <w:t xml:space="preserve"> </w:t>
            </w:r>
            <w:r>
              <w:t>-</w:t>
            </w:r>
            <w:r w:rsidRPr="00BB0A4B">
              <w:t xml:space="preserve"> the address of the total price</w:t>
            </w:r>
          </w:p>
          <w:p w14:paraId="47D92B6E" w14:textId="3577095F" w:rsidR="00506C3C" w:rsidRDefault="00506C3C" w:rsidP="00506C3C">
            <w:proofErr w:type="spellStart"/>
            <w:r w:rsidRPr="00BB0A4B">
              <w:rPr>
                <w:b/>
                <w:i/>
              </w:rPr>
              <w:t>pLayou</w:t>
            </w:r>
            <w:r w:rsidRPr="00BB0A4B">
              <w:t>t</w:t>
            </w:r>
            <w:proofErr w:type="spellEnd"/>
            <w:r w:rsidRPr="00BB0A4B">
              <w:t xml:space="preserve"> </w:t>
            </w:r>
            <w:r>
              <w:t>-</w:t>
            </w:r>
            <w:r w:rsidRPr="00BB0A4B">
              <w:t xml:space="preserve"> the address of the </w:t>
            </w:r>
            <w:proofErr w:type="spellStart"/>
            <w:r w:rsidRPr="00BB0A4B">
              <w:t>sLayout</w:t>
            </w:r>
            <w:proofErr w:type="spellEnd"/>
            <w:r w:rsidRPr="00BB0A4B">
              <w:t xml:space="preserve"> string</w:t>
            </w:r>
          </w:p>
        </w:tc>
        <w:tc>
          <w:tcPr>
            <w:tcW w:w="3642" w:type="dxa"/>
          </w:tcPr>
          <w:p w14:paraId="7163F7DF" w14:textId="77777777" w:rsidR="00506C3C" w:rsidRDefault="00506C3C" w:rsidP="00506C3C"/>
        </w:tc>
      </w:tr>
      <w:tr w:rsidR="00506C3C" w14:paraId="7A78F16C" w14:textId="77777777" w:rsidTr="00955832">
        <w:tc>
          <w:tcPr>
            <w:tcW w:w="2460" w:type="dxa"/>
          </w:tcPr>
          <w:p w14:paraId="197DF1C0" w14:textId="53C2DCE0" w:rsidR="00506C3C" w:rsidRPr="00DD2F35" w:rsidRDefault="00506C3C" w:rsidP="00506C3C">
            <w:proofErr w:type="spellStart"/>
            <w:r>
              <w:t>computeAndDisplayTime</w:t>
            </w:r>
            <w:proofErr w:type="spellEnd"/>
          </w:p>
        </w:tc>
        <w:tc>
          <w:tcPr>
            <w:tcW w:w="3113" w:type="dxa"/>
          </w:tcPr>
          <w:p w14:paraId="0FB01A62" w14:textId="0CB914F8" w:rsidR="00506C3C" w:rsidRDefault="00506C3C" w:rsidP="00506C3C">
            <w:r w:rsidRPr="001F3DB5">
              <w:t>Computes for the production time and outputs both the time and the pickup date</w:t>
            </w:r>
          </w:p>
        </w:tc>
        <w:tc>
          <w:tcPr>
            <w:tcW w:w="3740" w:type="dxa"/>
          </w:tcPr>
          <w:p w14:paraId="40BA24E5" w14:textId="146D8642" w:rsidR="00506C3C" w:rsidRDefault="00506C3C" w:rsidP="00506C3C">
            <w:proofErr w:type="spellStart"/>
            <w:r w:rsidRPr="00DE6432">
              <w:rPr>
                <w:b/>
                <w:i/>
              </w:rPr>
              <w:t>nQuan</w:t>
            </w:r>
            <w:proofErr w:type="spellEnd"/>
            <w:r>
              <w:t xml:space="preserve"> -</w:t>
            </w:r>
            <w:r w:rsidRPr="001F3DB5">
              <w:t xml:space="preserve"> the quantity of shirts ordered</w:t>
            </w:r>
          </w:p>
          <w:p w14:paraId="0B16FCD9" w14:textId="5B89402C" w:rsidR="00506C3C" w:rsidRDefault="00506C3C" w:rsidP="00506C3C">
            <w:proofErr w:type="spellStart"/>
            <w:r w:rsidRPr="00DE6432">
              <w:rPr>
                <w:b/>
                <w:i/>
              </w:rPr>
              <w:t>pLayout</w:t>
            </w:r>
            <w:proofErr w:type="spellEnd"/>
            <w:r w:rsidRPr="001F3DB5">
              <w:t xml:space="preserve"> </w:t>
            </w:r>
            <w:r>
              <w:t>-</w:t>
            </w:r>
            <w:r w:rsidRPr="001F3DB5">
              <w:t xml:space="preserve"> the address of the </w:t>
            </w:r>
            <w:proofErr w:type="spellStart"/>
            <w:r w:rsidRPr="001F3DB5">
              <w:t>sLayout</w:t>
            </w:r>
            <w:proofErr w:type="spellEnd"/>
            <w:r w:rsidRPr="001F3DB5">
              <w:t xml:space="preserve"> string</w:t>
            </w:r>
          </w:p>
          <w:p w14:paraId="71F0EDF3" w14:textId="39698672" w:rsidR="00506C3C" w:rsidRDefault="00506C3C" w:rsidP="00506C3C">
            <w:proofErr w:type="spellStart"/>
            <w:r w:rsidRPr="00DE6432">
              <w:rPr>
                <w:b/>
                <w:i/>
              </w:rPr>
              <w:t>pTimeLeft</w:t>
            </w:r>
            <w:proofErr w:type="spellEnd"/>
            <w:r w:rsidRPr="001F3DB5">
              <w:t xml:space="preserve"> </w:t>
            </w:r>
            <w:r>
              <w:t>-</w:t>
            </w:r>
            <w:r w:rsidRPr="001F3DB5">
              <w:t xml:space="preserve"> the address of the variable for time remaining to finish the previous orders</w:t>
            </w:r>
          </w:p>
        </w:tc>
        <w:tc>
          <w:tcPr>
            <w:tcW w:w="3642" w:type="dxa"/>
          </w:tcPr>
          <w:p w14:paraId="42E58700" w14:textId="0BC6141D" w:rsidR="00506C3C" w:rsidRDefault="00506C3C" w:rsidP="00506C3C">
            <w:r w:rsidRPr="000033F3">
              <w:t>return</w:t>
            </w:r>
            <w:r>
              <w:t>s</w:t>
            </w:r>
            <w:r w:rsidRPr="000033F3">
              <w:t xml:space="preserve"> the number of days to produce the order</w:t>
            </w:r>
          </w:p>
        </w:tc>
      </w:tr>
      <w:tr w:rsidR="00506C3C" w14:paraId="70B5D52D" w14:textId="77777777" w:rsidTr="00955832">
        <w:tc>
          <w:tcPr>
            <w:tcW w:w="2460" w:type="dxa"/>
          </w:tcPr>
          <w:p w14:paraId="3F93064A" w14:textId="50DBABBF" w:rsidR="00506C3C" w:rsidRDefault="00506C3C" w:rsidP="00506C3C">
            <w:proofErr w:type="spellStart"/>
            <w:r>
              <w:t>logoColor</w:t>
            </w:r>
            <w:proofErr w:type="spellEnd"/>
          </w:p>
        </w:tc>
        <w:tc>
          <w:tcPr>
            <w:tcW w:w="3113" w:type="dxa"/>
          </w:tcPr>
          <w:p w14:paraId="06651BBB" w14:textId="334C807D" w:rsidR="00506C3C" w:rsidRDefault="00506C3C" w:rsidP="00506C3C">
            <w:r>
              <w:t>Takes the input of the user that indicates the number of colors in the logo and will loop if the input is invalid.</w:t>
            </w:r>
          </w:p>
        </w:tc>
        <w:tc>
          <w:tcPr>
            <w:tcW w:w="3740" w:type="dxa"/>
          </w:tcPr>
          <w:p w14:paraId="6FE5760D" w14:textId="21D73440" w:rsidR="00506C3C" w:rsidRDefault="00506C3C" w:rsidP="00506C3C">
            <w:pPr>
              <w:tabs>
                <w:tab w:val="left" w:pos="1110"/>
              </w:tabs>
            </w:pPr>
          </w:p>
        </w:tc>
        <w:tc>
          <w:tcPr>
            <w:tcW w:w="3642" w:type="dxa"/>
          </w:tcPr>
          <w:p w14:paraId="50EEB580" w14:textId="4A9F6C05" w:rsidR="00506C3C" w:rsidRDefault="00506C3C" w:rsidP="00506C3C">
            <w:r w:rsidRPr="00955832">
              <w:t>return</w:t>
            </w:r>
            <w:r>
              <w:t>s</w:t>
            </w:r>
            <w:r w:rsidRPr="00955832">
              <w:t xml:space="preserve"> the number of color</w:t>
            </w:r>
            <w:r>
              <w:t>s</w:t>
            </w:r>
            <w:r w:rsidRPr="00955832">
              <w:t xml:space="preserve"> the logo has</w:t>
            </w:r>
          </w:p>
        </w:tc>
      </w:tr>
      <w:tr w:rsidR="00506C3C" w14:paraId="654EB6A8" w14:textId="77777777" w:rsidTr="00955832">
        <w:tc>
          <w:tcPr>
            <w:tcW w:w="2460" w:type="dxa"/>
          </w:tcPr>
          <w:p w14:paraId="309B458A" w14:textId="6F27356A" w:rsidR="00506C3C" w:rsidRDefault="00506C3C" w:rsidP="00506C3C">
            <w:proofErr w:type="spellStart"/>
            <w:r>
              <w:t>makeShirt</w:t>
            </w:r>
            <w:proofErr w:type="spellEnd"/>
          </w:p>
        </w:tc>
        <w:tc>
          <w:tcPr>
            <w:tcW w:w="3113" w:type="dxa"/>
          </w:tcPr>
          <w:p w14:paraId="4FC77DB3" w14:textId="5B853C5E" w:rsidR="00506C3C" w:rsidRDefault="00506C3C" w:rsidP="00506C3C">
            <w:r w:rsidRPr="00B74F34">
              <w:t xml:space="preserve">Outputs the mock t-shirt by </w:t>
            </w:r>
            <w:r>
              <w:t xml:space="preserve">determining the dimensions of the shirt and loops while </w:t>
            </w:r>
            <w:r w:rsidRPr="00B74F34">
              <w:t xml:space="preserve">calling </w:t>
            </w:r>
            <w:proofErr w:type="spellStart"/>
            <w:proofErr w:type="gramStart"/>
            <w:r w:rsidRPr="00B74F34">
              <w:t>printShirtColumn</w:t>
            </w:r>
            <w:proofErr w:type="spellEnd"/>
            <w:r w:rsidRPr="00B74F34">
              <w:t>(</w:t>
            </w:r>
            <w:proofErr w:type="gramEnd"/>
            <w:r w:rsidRPr="00B74F34">
              <w:t>) for each column in a row</w:t>
            </w:r>
          </w:p>
        </w:tc>
        <w:tc>
          <w:tcPr>
            <w:tcW w:w="3740" w:type="dxa"/>
          </w:tcPr>
          <w:p w14:paraId="5C1C7AD1" w14:textId="46076C54" w:rsidR="00506C3C" w:rsidRDefault="00506C3C" w:rsidP="00506C3C">
            <w:proofErr w:type="spellStart"/>
            <w:r w:rsidRPr="00B74F34">
              <w:rPr>
                <w:b/>
                <w:i/>
              </w:rPr>
              <w:t>cSize</w:t>
            </w:r>
            <w:proofErr w:type="spellEnd"/>
            <w:r w:rsidRPr="00B74F34">
              <w:t xml:space="preserve"> </w:t>
            </w:r>
            <w:r>
              <w:t>-</w:t>
            </w:r>
            <w:r w:rsidRPr="00B74F34">
              <w:t xml:space="preserve"> the letter to represent the size of the shirt</w:t>
            </w:r>
          </w:p>
          <w:p w14:paraId="65CEC441" w14:textId="43B61A2C" w:rsidR="00506C3C" w:rsidRDefault="00506C3C" w:rsidP="00506C3C">
            <w:proofErr w:type="spellStart"/>
            <w:r w:rsidRPr="00B74F34">
              <w:rPr>
                <w:b/>
                <w:i/>
              </w:rPr>
              <w:t>cNeck</w:t>
            </w:r>
            <w:proofErr w:type="spellEnd"/>
            <w:r w:rsidRPr="00B74F34">
              <w:t xml:space="preserve"> </w:t>
            </w:r>
            <w:r>
              <w:t>-</w:t>
            </w:r>
            <w:r w:rsidRPr="00B74F34">
              <w:t xml:space="preserve"> the letter to represent the neckline of the shirt</w:t>
            </w:r>
          </w:p>
          <w:p w14:paraId="14D0E489" w14:textId="5434D293" w:rsidR="00506C3C" w:rsidRDefault="00506C3C" w:rsidP="00506C3C">
            <w:proofErr w:type="spellStart"/>
            <w:r w:rsidRPr="00B74F34">
              <w:rPr>
                <w:b/>
                <w:i/>
              </w:rPr>
              <w:t>pLayout</w:t>
            </w:r>
            <w:proofErr w:type="spellEnd"/>
            <w:r w:rsidRPr="00B74F34">
              <w:t xml:space="preserve"> </w:t>
            </w:r>
            <w:r>
              <w:t>-</w:t>
            </w:r>
            <w:r w:rsidRPr="00B74F34">
              <w:t xml:space="preserve"> the address of the </w:t>
            </w:r>
            <w:proofErr w:type="spellStart"/>
            <w:r w:rsidRPr="00B74F34">
              <w:t>sLayout</w:t>
            </w:r>
            <w:proofErr w:type="spellEnd"/>
            <w:r w:rsidRPr="00B74F34">
              <w:t xml:space="preserve"> string</w:t>
            </w:r>
          </w:p>
          <w:p w14:paraId="332E0934" w14:textId="70964514" w:rsidR="00506C3C" w:rsidRDefault="00506C3C" w:rsidP="00506C3C">
            <w:proofErr w:type="spellStart"/>
            <w:r w:rsidRPr="00B74F34">
              <w:rPr>
                <w:b/>
                <w:i/>
              </w:rPr>
              <w:t>pShirt</w:t>
            </w:r>
            <w:proofErr w:type="spellEnd"/>
            <w:r w:rsidRPr="00B74F34">
              <w:t xml:space="preserve"> </w:t>
            </w:r>
            <w:r>
              <w:t>-</w:t>
            </w:r>
            <w:r w:rsidRPr="00B74F34">
              <w:t xml:space="preserve"> the address of the </w:t>
            </w:r>
            <w:proofErr w:type="spellStart"/>
            <w:r w:rsidRPr="00B74F34">
              <w:t>aShirt</w:t>
            </w:r>
            <w:proofErr w:type="spellEnd"/>
            <w:r w:rsidRPr="00B74F34">
              <w:t xml:space="preserve"> 2-D array</w:t>
            </w:r>
          </w:p>
        </w:tc>
        <w:tc>
          <w:tcPr>
            <w:tcW w:w="3642" w:type="dxa"/>
          </w:tcPr>
          <w:p w14:paraId="0823ED2E" w14:textId="77777777" w:rsidR="00506C3C" w:rsidRDefault="00506C3C" w:rsidP="00506C3C"/>
        </w:tc>
      </w:tr>
      <w:tr w:rsidR="00506C3C" w14:paraId="497CA7D1" w14:textId="77777777" w:rsidTr="00955832">
        <w:tc>
          <w:tcPr>
            <w:tcW w:w="2460" w:type="dxa"/>
          </w:tcPr>
          <w:p w14:paraId="351E529D" w14:textId="409821A5" w:rsidR="00506C3C" w:rsidRDefault="00506C3C" w:rsidP="00506C3C">
            <w:proofErr w:type="spellStart"/>
            <w:r>
              <w:t>makeShirtColumn</w:t>
            </w:r>
            <w:proofErr w:type="spellEnd"/>
          </w:p>
        </w:tc>
        <w:tc>
          <w:tcPr>
            <w:tcW w:w="3113" w:type="dxa"/>
          </w:tcPr>
          <w:p w14:paraId="67542135" w14:textId="260D0083" w:rsidR="00506C3C" w:rsidRDefault="00506C3C" w:rsidP="00506C3C">
            <w:r w:rsidRPr="00500CA9">
              <w:t>Prints each column differently depending on the row number</w:t>
            </w:r>
            <w:r>
              <w:t>.</w:t>
            </w:r>
          </w:p>
        </w:tc>
        <w:tc>
          <w:tcPr>
            <w:tcW w:w="3740" w:type="dxa"/>
          </w:tcPr>
          <w:p w14:paraId="40406DAF" w14:textId="557996E9" w:rsidR="00506C3C" w:rsidRDefault="00506C3C" w:rsidP="00506C3C">
            <w:r w:rsidRPr="00B74F34">
              <w:rPr>
                <w:b/>
                <w:i/>
              </w:rPr>
              <w:t>row</w:t>
            </w:r>
            <w:r w:rsidRPr="00476133">
              <w:t xml:space="preserve"> </w:t>
            </w:r>
            <w:r>
              <w:t xml:space="preserve">- </w:t>
            </w:r>
            <w:r w:rsidRPr="00476133">
              <w:t>the current row number</w:t>
            </w:r>
          </w:p>
          <w:p w14:paraId="657BA570" w14:textId="7B69444C" w:rsidR="00506C3C" w:rsidRDefault="00506C3C" w:rsidP="00506C3C">
            <w:proofErr w:type="spellStart"/>
            <w:r w:rsidRPr="00476133">
              <w:rPr>
                <w:b/>
                <w:i/>
              </w:rPr>
              <w:t>nLength</w:t>
            </w:r>
            <w:proofErr w:type="spellEnd"/>
            <w:r w:rsidRPr="00476133">
              <w:t xml:space="preserve"> </w:t>
            </w:r>
            <w:r>
              <w:t>-</w:t>
            </w:r>
            <w:r w:rsidRPr="00476133">
              <w:t xml:space="preserve"> the height of the shirt</w:t>
            </w:r>
          </w:p>
          <w:p w14:paraId="1DE6F9D9" w14:textId="0A028963" w:rsidR="00506C3C" w:rsidRDefault="00506C3C" w:rsidP="00506C3C">
            <w:proofErr w:type="spellStart"/>
            <w:r w:rsidRPr="00476133">
              <w:rPr>
                <w:b/>
                <w:i/>
              </w:rPr>
              <w:t>nWidth</w:t>
            </w:r>
            <w:proofErr w:type="spellEnd"/>
            <w:r w:rsidRPr="00476133">
              <w:t xml:space="preserve"> </w:t>
            </w:r>
            <w:r>
              <w:t>-</w:t>
            </w:r>
            <w:r w:rsidRPr="00476133">
              <w:t xml:space="preserve"> the width of the shirt</w:t>
            </w:r>
          </w:p>
          <w:p w14:paraId="06B4F728" w14:textId="0529D28B" w:rsidR="00506C3C" w:rsidRDefault="00506C3C" w:rsidP="00506C3C">
            <w:proofErr w:type="spellStart"/>
            <w:r w:rsidRPr="00476133">
              <w:rPr>
                <w:b/>
                <w:i/>
              </w:rPr>
              <w:lastRenderedPageBreak/>
              <w:t>nShoulder</w:t>
            </w:r>
            <w:proofErr w:type="spellEnd"/>
            <w:r w:rsidRPr="00476133">
              <w:t xml:space="preserve"> </w:t>
            </w:r>
            <w:r>
              <w:t>-</w:t>
            </w:r>
            <w:r w:rsidRPr="00476133">
              <w:t xml:space="preserve"> the shoulder width of the shirt</w:t>
            </w:r>
          </w:p>
          <w:p w14:paraId="70AB8505" w14:textId="22201F2F" w:rsidR="00506C3C" w:rsidRDefault="00506C3C" w:rsidP="00506C3C">
            <w:proofErr w:type="spellStart"/>
            <w:r w:rsidRPr="00476133">
              <w:rPr>
                <w:b/>
                <w:i/>
              </w:rPr>
              <w:t>cNeck</w:t>
            </w:r>
            <w:proofErr w:type="spellEnd"/>
            <w:r w:rsidRPr="00476133">
              <w:t xml:space="preserve"> </w:t>
            </w:r>
            <w:r>
              <w:t>-</w:t>
            </w:r>
            <w:r w:rsidRPr="00476133">
              <w:t xml:space="preserve"> the letter of the chosen neckline of the shirt</w:t>
            </w:r>
          </w:p>
          <w:p w14:paraId="218AD5BB" w14:textId="1D11254D" w:rsidR="00506C3C" w:rsidRDefault="00506C3C" w:rsidP="00506C3C">
            <w:proofErr w:type="spellStart"/>
            <w:r w:rsidRPr="00476133">
              <w:rPr>
                <w:b/>
                <w:i/>
              </w:rPr>
              <w:t>pShirt</w:t>
            </w:r>
            <w:proofErr w:type="spellEnd"/>
            <w:r w:rsidRPr="00476133">
              <w:t xml:space="preserve"> </w:t>
            </w:r>
            <w:r>
              <w:t>-</w:t>
            </w:r>
            <w:r w:rsidRPr="00476133">
              <w:t xml:space="preserve"> the address of the </w:t>
            </w:r>
            <w:proofErr w:type="spellStart"/>
            <w:r w:rsidRPr="00476133">
              <w:t>aShirt</w:t>
            </w:r>
            <w:proofErr w:type="spellEnd"/>
            <w:r w:rsidRPr="00476133">
              <w:t xml:space="preserve"> 2-D array</w:t>
            </w:r>
            <w:r>
              <w:tab/>
            </w:r>
          </w:p>
        </w:tc>
        <w:tc>
          <w:tcPr>
            <w:tcW w:w="3642" w:type="dxa"/>
          </w:tcPr>
          <w:p w14:paraId="66363ADA" w14:textId="77777777" w:rsidR="00506C3C" w:rsidRDefault="00506C3C" w:rsidP="00506C3C"/>
        </w:tc>
      </w:tr>
      <w:tr w:rsidR="00506C3C" w14:paraId="2F1756A3" w14:textId="77777777" w:rsidTr="00955832">
        <w:tc>
          <w:tcPr>
            <w:tcW w:w="2460" w:type="dxa"/>
          </w:tcPr>
          <w:p w14:paraId="2F36EF61" w14:textId="0ACE503A" w:rsidR="00506C3C" w:rsidRDefault="00506C3C" w:rsidP="00506C3C">
            <w:r>
              <w:t>order</w:t>
            </w:r>
          </w:p>
        </w:tc>
        <w:tc>
          <w:tcPr>
            <w:tcW w:w="3113" w:type="dxa"/>
          </w:tcPr>
          <w:p w14:paraId="698A3AB8" w14:textId="2848C8B8" w:rsidR="00506C3C" w:rsidRDefault="00506C3C" w:rsidP="00506C3C">
            <w:r w:rsidRPr="00C539B6">
              <w:t>Main function for ordering</w:t>
            </w:r>
          </w:p>
        </w:tc>
        <w:tc>
          <w:tcPr>
            <w:tcW w:w="3740" w:type="dxa"/>
          </w:tcPr>
          <w:p w14:paraId="1D018F63" w14:textId="3FD45D3D" w:rsidR="00506C3C" w:rsidRDefault="00506C3C" w:rsidP="00506C3C">
            <w:proofErr w:type="spellStart"/>
            <w:r w:rsidRPr="00083E35">
              <w:rPr>
                <w:b/>
                <w:i/>
              </w:rPr>
              <w:t>pDay_Quantity</w:t>
            </w:r>
            <w:proofErr w:type="spellEnd"/>
            <w:r>
              <w:t xml:space="preserve"> - address of the total shirts sold for the day</w:t>
            </w:r>
          </w:p>
          <w:p w14:paraId="5FE67C70" w14:textId="1898FAA5" w:rsidR="00506C3C" w:rsidRDefault="00506C3C" w:rsidP="00506C3C">
            <w:proofErr w:type="spellStart"/>
            <w:r w:rsidRPr="00083E35">
              <w:rPr>
                <w:b/>
                <w:i/>
              </w:rPr>
              <w:t>pDay_Revenue</w:t>
            </w:r>
            <w:proofErr w:type="spellEnd"/>
            <w:r>
              <w:t xml:space="preserve"> - address of the total revenue for the day</w:t>
            </w:r>
          </w:p>
          <w:p w14:paraId="2840CCB9" w14:textId="6223FA0B" w:rsidR="00506C3C" w:rsidRDefault="00506C3C" w:rsidP="00506C3C">
            <w:proofErr w:type="spellStart"/>
            <w:r w:rsidRPr="00083E35">
              <w:rPr>
                <w:b/>
                <w:i/>
              </w:rPr>
              <w:t>nDay</w:t>
            </w:r>
            <w:proofErr w:type="spellEnd"/>
            <w:r>
              <w:t xml:space="preserve"> - the current day of ordering.</w:t>
            </w:r>
          </w:p>
          <w:p w14:paraId="58FAAE98" w14:textId="6B7F958C" w:rsidR="00506C3C" w:rsidRDefault="00506C3C" w:rsidP="00506C3C">
            <w:proofErr w:type="spellStart"/>
            <w:r w:rsidRPr="00083E35">
              <w:rPr>
                <w:b/>
                <w:i/>
              </w:rPr>
              <w:t>pTime_Left</w:t>
            </w:r>
            <w:proofErr w:type="spellEnd"/>
            <w:r>
              <w:t xml:space="preserve"> - the address of the time left to process the previous orders</w:t>
            </w:r>
          </w:p>
          <w:p w14:paraId="76FBA6EB" w14:textId="3C999896" w:rsidR="00506C3C" w:rsidRDefault="00506C3C" w:rsidP="00506C3C">
            <w:proofErr w:type="spellStart"/>
            <w:r w:rsidRPr="00083E35">
              <w:rPr>
                <w:b/>
                <w:i/>
              </w:rPr>
              <w:t>pOrder_Number</w:t>
            </w:r>
            <w:proofErr w:type="spellEnd"/>
            <w:r>
              <w:t xml:space="preserve"> - the address of the order number to be assigned to the current order</w:t>
            </w:r>
          </w:p>
        </w:tc>
        <w:tc>
          <w:tcPr>
            <w:tcW w:w="3642" w:type="dxa"/>
          </w:tcPr>
          <w:p w14:paraId="2F3F6BCD" w14:textId="77777777" w:rsidR="00506C3C" w:rsidRDefault="00506C3C" w:rsidP="00506C3C"/>
        </w:tc>
      </w:tr>
      <w:tr w:rsidR="00506C3C" w14:paraId="649FCF7E" w14:textId="77777777" w:rsidTr="00955832">
        <w:tc>
          <w:tcPr>
            <w:tcW w:w="2460" w:type="dxa"/>
          </w:tcPr>
          <w:p w14:paraId="53719160" w14:textId="66EF4615" w:rsidR="00506C3C" w:rsidRDefault="00506C3C" w:rsidP="00506C3C">
            <w:proofErr w:type="spellStart"/>
            <w:r>
              <w:t>paymentAndChange</w:t>
            </w:r>
            <w:proofErr w:type="spellEnd"/>
          </w:p>
        </w:tc>
        <w:tc>
          <w:tcPr>
            <w:tcW w:w="3113" w:type="dxa"/>
          </w:tcPr>
          <w:p w14:paraId="46E2E212" w14:textId="7327C03E" w:rsidR="00506C3C" w:rsidRDefault="00506C3C" w:rsidP="00506C3C">
            <w:r>
              <w:t>Asks the user for the payment. If the input is less that the total price, the function loops.</w:t>
            </w:r>
          </w:p>
        </w:tc>
        <w:tc>
          <w:tcPr>
            <w:tcW w:w="3740" w:type="dxa"/>
          </w:tcPr>
          <w:p w14:paraId="0907B059" w14:textId="51457790" w:rsidR="00506C3C" w:rsidRDefault="00506C3C" w:rsidP="00506C3C">
            <w:proofErr w:type="spellStart"/>
            <w:r w:rsidRPr="001F3DB5">
              <w:rPr>
                <w:b/>
                <w:i/>
              </w:rPr>
              <w:t>fTotal_Price</w:t>
            </w:r>
            <w:proofErr w:type="spellEnd"/>
            <w:r>
              <w:t xml:space="preserve"> -</w:t>
            </w:r>
            <w:r w:rsidRPr="001F3DB5">
              <w:t xml:space="preserve"> is the total price of the order</w:t>
            </w:r>
          </w:p>
        </w:tc>
        <w:tc>
          <w:tcPr>
            <w:tcW w:w="3642" w:type="dxa"/>
          </w:tcPr>
          <w:p w14:paraId="0704F7B7" w14:textId="77777777" w:rsidR="00506C3C" w:rsidRDefault="00506C3C" w:rsidP="00506C3C"/>
        </w:tc>
      </w:tr>
      <w:tr w:rsidR="00506C3C" w14:paraId="7C63D1C4" w14:textId="77777777" w:rsidTr="00955832">
        <w:tc>
          <w:tcPr>
            <w:tcW w:w="2460" w:type="dxa"/>
          </w:tcPr>
          <w:p w14:paraId="2C8D9923" w14:textId="662176B9" w:rsidR="00506C3C" w:rsidRDefault="00506C3C" w:rsidP="00506C3C">
            <w:r>
              <w:t>placement</w:t>
            </w:r>
          </w:p>
        </w:tc>
        <w:tc>
          <w:tcPr>
            <w:tcW w:w="3113" w:type="dxa"/>
          </w:tcPr>
          <w:p w14:paraId="4F38A29D" w14:textId="732FF5CA" w:rsidR="00506C3C" w:rsidRDefault="00506C3C" w:rsidP="00506C3C">
            <w:r>
              <w:t>Displays the placement options to the user and will attempt to place the desired add-on to the desired position.</w:t>
            </w:r>
          </w:p>
        </w:tc>
        <w:tc>
          <w:tcPr>
            <w:tcW w:w="3740" w:type="dxa"/>
          </w:tcPr>
          <w:p w14:paraId="7DA70A63" w14:textId="6A904298" w:rsidR="00506C3C" w:rsidRDefault="00506C3C" w:rsidP="00506C3C">
            <w:proofErr w:type="spellStart"/>
            <w:r w:rsidRPr="00955832">
              <w:rPr>
                <w:b/>
                <w:i/>
              </w:rPr>
              <w:t>cAdd</w:t>
            </w:r>
            <w:proofErr w:type="spellEnd"/>
            <w:r>
              <w:t xml:space="preserve"> -</w:t>
            </w:r>
            <w:r w:rsidRPr="00955832">
              <w:t xml:space="preserve"> the letter of the wanted add-on</w:t>
            </w:r>
          </w:p>
          <w:p w14:paraId="4AC34524" w14:textId="7BF48178" w:rsidR="00506C3C" w:rsidRDefault="00506C3C" w:rsidP="00506C3C">
            <w:proofErr w:type="spellStart"/>
            <w:r w:rsidRPr="00955832">
              <w:rPr>
                <w:b/>
                <w:i/>
              </w:rPr>
              <w:t>pAdd_Layout</w:t>
            </w:r>
            <w:proofErr w:type="spellEnd"/>
            <w:r w:rsidRPr="00955832">
              <w:t xml:space="preserve"> </w:t>
            </w:r>
            <w:r>
              <w:t>-</w:t>
            </w:r>
            <w:r w:rsidRPr="00955832">
              <w:t xml:space="preserve"> the address of the string which contains the add-ons and their positions</w:t>
            </w:r>
          </w:p>
        </w:tc>
        <w:tc>
          <w:tcPr>
            <w:tcW w:w="3642" w:type="dxa"/>
          </w:tcPr>
          <w:p w14:paraId="40404354" w14:textId="77777777" w:rsidR="00506C3C" w:rsidRDefault="00506C3C" w:rsidP="00506C3C"/>
        </w:tc>
      </w:tr>
      <w:tr w:rsidR="00506C3C" w14:paraId="4B5E0785" w14:textId="77777777" w:rsidTr="00955832">
        <w:tc>
          <w:tcPr>
            <w:tcW w:w="2460" w:type="dxa"/>
          </w:tcPr>
          <w:p w14:paraId="39CEFC73" w14:textId="2A65DED3" w:rsidR="00506C3C" w:rsidRDefault="00506C3C" w:rsidP="00506C3C">
            <w:proofErr w:type="spellStart"/>
            <w:r>
              <w:t>printDash</w:t>
            </w:r>
            <w:proofErr w:type="spellEnd"/>
          </w:p>
        </w:tc>
        <w:tc>
          <w:tcPr>
            <w:tcW w:w="3113" w:type="dxa"/>
          </w:tcPr>
          <w:p w14:paraId="54B79D1F" w14:textId="3CC89795" w:rsidR="00506C3C" w:rsidRDefault="00506C3C" w:rsidP="00506C3C">
            <w:r w:rsidRPr="00C539B6">
              <w:t>Displays dashes when called</w:t>
            </w:r>
            <w:r>
              <w:t>.</w:t>
            </w:r>
          </w:p>
        </w:tc>
        <w:tc>
          <w:tcPr>
            <w:tcW w:w="3740" w:type="dxa"/>
          </w:tcPr>
          <w:p w14:paraId="231383D5" w14:textId="77777777" w:rsidR="00506C3C" w:rsidRDefault="00506C3C" w:rsidP="00506C3C"/>
        </w:tc>
        <w:tc>
          <w:tcPr>
            <w:tcW w:w="3642" w:type="dxa"/>
          </w:tcPr>
          <w:p w14:paraId="3EB5467D" w14:textId="77777777" w:rsidR="00506C3C" w:rsidRDefault="00506C3C" w:rsidP="00506C3C"/>
        </w:tc>
      </w:tr>
      <w:tr w:rsidR="00506C3C" w14:paraId="161A428A" w14:textId="77777777" w:rsidTr="00955832">
        <w:tc>
          <w:tcPr>
            <w:tcW w:w="2460" w:type="dxa"/>
          </w:tcPr>
          <w:p w14:paraId="1E99B0B5" w14:textId="6F10AEDF" w:rsidR="00506C3C" w:rsidRDefault="00506C3C" w:rsidP="00506C3C">
            <w:proofErr w:type="spellStart"/>
            <w:r>
              <w:t>printIntro</w:t>
            </w:r>
            <w:proofErr w:type="spellEnd"/>
          </w:p>
        </w:tc>
        <w:tc>
          <w:tcPr>
            <w:tcW w:w="3113" w:type="dxa"/>
          </w:tcPr>
          <w:p w14:paraId="091CC2C9" w14:textId="6702D04E" w:rsidR="00506C3C" w:rsidRDefault="00506C3C" w:rsidP="00506C3C">
            <w:r w:rsidRPr="00C539B6">
              <w:t>Displays the introduction of the program.</w:t>
            </w:r>
          </w:p>
        </w:tc>
        <w:tc>
          <w:tcPr>
            <w:tcW w:w="3740" w:type="dxa"/>
          </w:tcPr>
          <w:p w14:paraId="2F6940E2" w14:textId="77777777" w:rsidR="00506C3C" w:rsidRDefault="00506C3C" w:rsidP="00506C3C"/>
        </w:tc>
        <w:tc>
          <w:tcPr>
            <w:tcW w:w="3642" w:type="dxa"/>
          </w:tcPr>
          <w:p w14:paraId="73EAE9DA" w14:textId="77777777" w:rsidR="00506C3C" w:rsidRDefault="00506C3C" w:rsidP="00506C3C"/>
        </w:tc>
      </w:tr>
      <w:tr w:rsidR="00506C3C" w14:paraId="330601E8" w14:textId="77777777" w:rsidTr="00955832">
        <w:tc>
          <w:tcPr>
            <w:tcW w:w="2460" w:type="dxa"/>
          </w:tcPr>
          <w:p w14:paraId="6D72A07A" w14:textId="04EABC20" w:rsidR="00506C3C" w:rsidRDefault="00506C3C" w:rsidP="00506C3C">
            <w:proofErr w:type="spellStart"/>
            <w:r>
              <w:t>printMainMenu</w:t>
            </w:r>
            <w:proofErr w:type="spellEnd"/>
          </w:p>
        </w:tc>
        <w:tc>
          <w:tcPr>
            <w:tcW w:w="3113" w:type="dxa"/>
          </w:tcPr>
          <w:p w14:paraId="61836B71" w14:textId="1C5EB16C" w:rsidR="00506C3C" w:rsidRDefault="00506C3C" w:rsidP="00506C3C">
            <w:r>
              <w:t>This displays the main menu and asks the user to choose a menu option. It will loop if the input is invalid.</w:t>
            </w:r>
          </w:p>
        </w:tc>
        <w:tc>
          <w:tcPr>
            <w:tcW w:w="3740" w:type="dxa"/>
          </w:tcPr>
          <w:p w14:paraId="09BDC976" w14:textId="77777777" w:rsidR="00506C3C" w:rsidRDefault="00506C3C" w:rsidP="00506C3C"/>
        </w:tc>
        <w:tc>
          <w:tcPr>
            <w:tcW w:w="3642" w:type="dxa"/>
          </w:tcPr>
          <w:p w14:paraId="50E66D90" w14:textId="796A1A7A" w:rsidR="00506C3C" w:rsidRDefault="00506C3C" w:rsidP="00506C3C">
            <w:r w:rsidRPr="00C539B6">
              <w:t>return</w:t>
            </w:r>
            <w:r>
              <w:t>s</w:t>
            </w:r>
            <w:r w:rsidRPr="00C539B6">
              <w:t xml:space="preserve"> the</w:t>
            </w:r>
            <w:r>
              <w:t xml:space="preserve"> valid</w:t>
            </w:r>
            <w:r w:rsidRPr="00C539B6">
              <w:t xml:space="preserve"> selected menu option of the user</w:t>
            </w:r>
          </w:p>
        </w:tc>
      </w:tr>
      <w:tr w:rsidR="00506C3C" w14:paraId="27687B55" w14:textId="77777777" w:rsidTr="00955832">
        <w:tc>
          <w:tcPr>
            <w:tcW w:w="2460" w:type="dxa"/>
          </w:tcPr>
          <w:p w14:paraId="7EBCECA8" w14:textId="5546C5CD" w:rsidR="00506C3C" w:rsidRDefault="00506C3C" w:rsidP="00506C3C">
            <w:proofErr w:type="spellStart"/>
            <w:r>
              <w:t>printOrderMenu</w:t>
            </w:r>
            <w:proofErr w:type="spellEnd"/>
          </w:p>
        </w:tc>
        <w:tc>
          <w:tcPr>
            <w:tcW w:w="3113" w:type="dxa"/>
          </w:tcPr>
          <w:p w14:paraId="30CFE03E" w14:textId="667D3A06" w:rsidR="00506C3C" w:rsidRDefault="00506C3C" w:rsidP="00506C3C">
            <w:r>
              <w:t>This displays the order menu and asks the user to choose a menu option. It will loop if the input is invalid.</w:t>
            </w:r>
          </w:p>
        </w:tc>
        <w:tc>
          <w:tcPr>
            <w:tcW w:w="3740" w:type="dxa"/>
          </w:tcPr>
          <w:p w14:paraId="31DA8410" w14:textId="77777777" w:rsidR="00506C3C" w:rsidRDefault="00506C3C" w:rsidP="00506C3C"/>
        </w:tc>
        <w:tc>
          <w:tcPr>
            <w:tcW w:w="3642" w:type="dxa"/>
          </w:tcPr>
          <w:p w14:paraId="270935FA" w14:textId="55DDD9C6" w:rsidR="00506C3C" w:rsidRDefault="00506C3C" w:rsidP="00506C3C">
            <w:r w:rsidRPr="00083E35">
              <w:t>return</w:t>
            </w:r>
            <w:r>
              <w:t>s</w:t>
            </w:r>
            <w:r w:rsidRPr="00083E35">
              <w:t xml:space="preserve"> the</w:t>
            </w:r>
            <w:r>
              <w:t xml:space="preserve"> valid</w:t>
            </w:r>
            <w:r w:rsidRPr="00083E35">
              <w:t xml:space="preserve"> order option of the user.</w:t>
            </w:r>
          </w:p>
        </w:tc>
      </w:tr>
      <w:tr w:rsidR="00506C3C" w14:paraId="3D0CB4D0" w14:textId="77777777" w:rsidTr="00955832">
        <w:tc>
          <w:tcPr>
            <w:tcW w:w="2460" w:type="dxa"/>
          </w:tcPr>
          <w:p w14:paraId="5E00EA4E" w14:textId="5325BC64" w:rsidR="00506C3C" w:rsidRDefault="00506C3C" w:rsidP="00506C3C">
            <w:proofErr w:type="spellStart"/>
            <w:r>
              <w:lastRenderedPageBreak/>
              <w:t>printPosition</w:t>
            </w:r>
            <w:proofErr w:type="spellEnd"/>
          </w:p>
        </w:tc>
        <w:tc>
          <w:tcPr>
            <w:tcW w:w="3113" w:type="dxa"/>
          </w:tcPr>
          <w:p w14:paraId="6429A56D" w14:textId="5916109B" w:rsidR="00506C3C" w:rsidRDefault="00506C3C" w:rsidP="00506C3C">
            <w:r>
              <w:t xml:space="preserve">Prints the text of the position of each design on the receipt based on its order in the </w:t>
            </w:r>
            <w:proofErr w:type="spellStart"/>
            <w:r>
              <w:t>sLayout</w:t>
            </w:r>
            <w:proofErr w:type="spellEnd"/>
            <w:r>
              <w:t xml:space="preserve"> string.</w:t>
            </w:r>
          </w:p>
        </w:tc>
        <w:tc>
          <w:tcPr>
            <w:tcW w:w="3740" w:type="dxa"/>
          </w:tcPr>
          <w:p w14:paraId="2CBC2070" w14:textId="3B4BCE17" w:rsidR="00506C3C" w:rsidRDefault="00506C3C" w:rsidP="00506C3C">
            <w:proofErr w:type="spellStart"/>
            <w:r w:rsidRPr="006F4932">
              <w:rPr>
                <w:b/>
                <w:i/>
              </w:rPr>
              <w:t>nPosition</w:t>
            </w:r>
            <w:proofErr w:type="spellEnd"/>
            <w:r w:rsidRPr="006F4932">
              <w:t xml:space="preserve"> </w:t>
            </w:r>
            <w:r>
              <w:t xml:space="preserve">– the number that signifies the current position in the </w:t>
            </w:r>
            <w:proofErr w:type="spellStart"/>
            <w:r>
              <w:t>sLayout</w:t>
            </w:r>
            <w:proofErr w:type="spellEnd"/>
            <w:r>
              <w:t xml:space="preserve"> string.</w:t>
            </w:r>
          </w:p>
        </w:tc>
        <w:tc>
          <w:tcPr>
            <w:tcW w:w="3642" w:type="dxa"/>
          </w:tcPr>
          <w:p w14:paraId="48353A5C" w14:textId="77777777" w:rsidR="00506C3C" w:rsidRDefault="00506C3C" w:rsidP="00506C3C"/>
        </w:tc>
      </w:tr>
      <w:tr w:rsidR="00506C3C" w14:paraId="62D9FB1C" w14:textId="77777777" w:rsidTr="00955832">
        <w:tc>
          <w:tcPr>
            <w:tcW w:w="2460" w:type="dxa"/>
          </w:tcPr>
          <w:p w14:paraId="3B6166AB" w14:textId="2AE1B24F" w:rsidR="00506C3C" w:rsidRDefault="00506C3C" w:rsidP="00506C3C">
            <w:proofErr w:type="spellStart"/>
            <w:r>
              <w:t>printReceipt</w:t>
            </w:r>
            <w:proofErr w:type="spellEnd"/>
          </w:p>
        </w:tc>
        <w:tc>
          <w:tcPr>
            <w:tcW w:w="3113" w:type="dxa"/>
          </w:tcPr>
          <w:p w14:paraId="22AC8ACF" w14:textId="4275053D" w:rsidR="00506C3C" w:rsidRDefault="00506C3C" w:rsidP="00506C3C">
            <w:r w:rsidRPr="00281BBF">
              <w:t>Prints the receipt</w:t>
            </w:r>
          </w:p>
        </w:tc>
        <w:tc>
          <w:tcPr>
            <w:tcW w:w="3740" w:type="dxa"/>
          </w:tcPr>
          <w:p w14:paraId="6AE56ED8" w14:textId="47780DB6" w:rsidR="00506C3C" w:rsidRDefault="00506C3C" w:rsidP="00506C3C">
            <w:proofErr w:type="spellStart"/>
            <w:r w:rsidRPr="00281BBF">
              <w:rPr>
                <w:b/>
                <w:i/>
              </w:rPr>
              <w:t>nQuantity</w:t>
            </w:r>
            <w:proofErr w:type="spellEnd"/>
            <w:r w:rsidRPr="00281BBF">
              <w:t xml:space="preserve"> </w:t>
            </w:r>
            <w:r>
              <w:t>-</w:t>
            </w:r>
            <w:r w:rsidRPr="00281BBF">
              <w:t xml:space="preserve"> the quantity of shirts ordered</w:t>
            </w:r>
          </w:p>
          <w:p w14:paraId="02310201" w14:textId="5F6DBE59" w:rsidR="00506C3C" w:rsidRDefault="00506C3C" w:rsidP="00506C3C">
            <w:proofErr w:type="spellStart"/>
            <w:r w:rsidRPr="00281BBF">
              <w:rPr>
                <w:b/>
                <w:i/>
              </w:rPr>
              <w:t>cSize</w:t>
            </w:r>
            <w:proofErr w:type="spellEnd"/>
            <w:r w:rsidRPr="00281BBF">
              <w:t xml:space="preserve"> </w:t>
            </w:r>
            <w:r>
              <w:t>-</w:t>
            </w:r>
            <w:r w:rsidRPr="00281BBF">
              <w:t xml:space="preserve"> the letter of the chosen size</w:t>
            </w:r>
          </w:p>
          <w:p w14:paraId="54DEBF39" w14:textId="0B77840A" w:rsidR="00506C3C" w:rsidRDefault="00506C3C" w:rsidP="00506C3C">
            <w:proofErr w:type="spellStart"/>
            <w:r w:rsidRPr="00281BBF">
              <w:rPr>
                <w:b/>
                <w:i/>
              </w:rPr>
              <w:t>cNeck</w:t>
            </w:r>
            <w:proofErr w:type="spellEnd"/>
            <w:r w:rsidRPr="00281BBF">
              <w:t xml:space="preserve"> </w:t>
            </w:r>
            <w:r>
              <w:t>-</w:t>
            </w:r>
            <w:r w:rsidRPr="00281BBF">
              <w:t xml:space="preserve"> the letter of the chosen neckline</w:t>
            </w:r>
          </w:p>
          <w:p w14:paraId="267098A0" w14:textId="43F97023" w:rsidR="00506C3C" w:rsidRDefault="00506C3C" w:rsidP="00506C3C">
            <w:proofErr w:type="spellStart"/>
            <w:r w:rsidRPr="00281BBF">
              <w:rPr>
                <w:b/>
                <w:i/>
              </w:rPr>
              <w:t>pTotal_Price</w:t>
            </w:r>
            <w:proofErr w:type="spellEnd"/>
            <w:r w:rsidRPr="00281BBF">
              <w:t xml:space="preserve"> </w:t>
            </w:r>
            <w:r>
              <w:t>-</w:t>
            </w:r>
            <w:r w:rsidRPr="00281BBF">
              <w:t xml:space="preserve"> the address of the total price for the order</w:t>
            </w:r>
          </w:p>
          <w:p w14:paraId="46427260" w14:textId="5ABB8F2A" w:rsidR="00506C3C" w:rsidRDefault="00506C3C" w:rsidP="00506C3C">
            <w:proofErr w:type="spellStart"/>
            <w:r w:rsidRPr="00281BBF">
              <w:rPr>
                <w:b/>
                <w:i/>
              </w:rPr>
              <w:t>pAdd_Layout</w:t>
            </w:r>
            <w:proofErr w:type="spellEnd"/>
            <w:r w:rsidRPr="00281BBF">
              <w:t xml:space="preserve"> </w:t>
            </w:r>
            <w:r>
              <w:t>-</w:t>
            </w:r>
            <w:r w:rsidRPr="00281BBF">
              <w:t xml:space="preserve"> the address of the </w:t>
            </w:r>
            <w:proofErr w:type="spellStart"/>
            <w:r w:rsidRPr="00281BBF">
              <w:t>sLayout</w:t>
            </w:r>
            <w:proofErr w:type="spellEnd"/>
            <w:r w:rsidRPr="00281BBF">
              <w:t xml:space="preserve"> string</w:t>
            </w:r>
          </w:p>
          <w:p w14:paraId="1AD3AE91" w14:textId="2F8746B0" w:rsidR="00506C3C" w:rsidRDefault="00506C3C" w:rsidP="00506C3C">
            <w:proofErr w:type="spellStart"/>
            <w:r w:rsidRPr="00281BBF">
              <w:rPr>
                <w:b/>
                <w:i/>
              </w:rPr>
              <w:t>pShirt</w:t>
            </w:r>
            <w:proofErr w:type="spellEnd"/>
            <w:r w:rsidRPr="00281BBF">
              <w:t xml:space="preserve"> </w:t>
            </w:r>
            <w:r>
              <w:t>-</w:t>
            </w:r>
            <w:r w:rsidRPr="00281BBF">
              <w:t xml:space="preserve"> the address of the </w:t>
            </w:r>
            <w:proofErr w:type="spellStart"/>
            <w:r w:rsidRPr="00281BBF">
              <w:t>aShirt</w:t>
            </w:r>
            <w:proofErr w:type="spellEnd"/>
            <w:r w:rsidRPr="00281BBF">
              <w:t xml:space="preserve"> 2-D array</w:t>
            </w:r>
          </w:p>
          <w:p w14:paraId="5055F520" w14:textId="30913F55" w:rsidR="00506C3C" w:rsidRDefault="00506C3C" w:rsidP="00506C3C">
            <w:proofErr w:type="spellStart"/>
            <w:r w:rsidRPr="00281BBF">
              <w:rPr>
                <w:b/>
                <w:i/>
              </w:rPr>
              <w:t>pT</w:t>
            </w:r>
            <w:r w:rsidRPr="00281BBF">
              <w:t>i</w:t>
            </w:r>
            <w:r w:rsidRPr="00281BBF">
              <w:rPr>
                <w:b/>
                <w:i/>
              </w:rPr>
              <w:t>me_Left</w:t>
            </w:r>
            <w:proofErr w:type="spellEnd"/>
            <w:r w:rsidRPr="00281BBF">
              <w:t xml:space="preserve"> </w:t>
            </w:r>
            <w:r>
              <w:t>-</w:t>
            </w:r>
            <w:r w:rsidRPr="00281BBF">
              <w:t xml:space="preserve"> the address of the variable for time remaining to finish the previous orders</w:t>
            </w:r>
          </w:p>
        </w:tc>
        <w:tc>
          <w:tcPr>
            <w:tcW w:w="3642" w:type="dxa"/>
          </w:tcPr>
          <w:p w14:paraId="0CA9A2DF" w14:textId="3E3F38FA" w:rsidR="00506C3C" w:rsidRDefault="00506C3C" w:rsidP="00506C3C">
            <w:r w:rsidRPr="000033F3">
              <w:t>return</w:t>
            </w:r>
            <w:r>
              <w:t>s</w:t>
            </w:r>
            <w:r w:rsidRPr="000033F3">
              <w:t xml:space="preserve"> the number of days to produce the order</w:t>
            </w:r>
          </w:p>
        </w:tc>
      </w:tr>
      <w:tr w:rsidR="00506C3C" w14:paraId="16D87051" w14:textId="77777777" w:rsidTr="00955832">
        <w:tc>
          <w:tcPr>
            <w:tcW w:w="2460" w:type="dxa"/>
          </w:tcPr>
          <w:p w14:paraId="7B93F273" w14:textId="1784BE85" w:rsidR="00506C3C" w:rsidRDefault="00506C3C" w:rsidP="00506C3C">
            <w:proofErr w:type="spellStart"/>
            <w:r>
              <w:t>saveOrder</w:t>
            </w:r>
            <w:proofErr w:type="spellEnd"/>
          </w:p>
        </w:tc>
        <w:tc>
          <w:tcPr>
            <w:tcW w:w="3113" w:type="dxa"/>
          </w:tcPr>
          <w:p w14:paraId="75C921EE" w14:textId="6DFD4DFC" w:rsidR="00506C3C" w:rsidRDefault="00506C3C" w:rsidP="00506C3C">
            <w:r>
              <w:t>This saves</w:t>
            </w:r>
            <w:r w:rsidRPr="007769C7">
              <w:t xml:space="preserve"> the order to a text file.</w:t>
            </w:r>
          </w:p>
        </w:tc>
        <w:tc>
          <w:tcPr>
            <w:tcW w:w="3740" w:type="dxa"/>
          </w:tcPr>
          <w:p w14:paraId="51B88F69" w14:textId="423164CE" w:rsidR="00506C3C" w:rsidRDefault="00506C3C" w:rsidP="00506C3C">
            <w:proofErr w:type="spellStart"/>
            <w:r w:rsidRPr="007769C7">
              <w:rPr>
                <w:b/>
                <w:i/>
              </w:rPr>
              <w:t>nQuan</w:t>
            </w:r>
            <w:proofErr w:type="spellEnd"/>
            <w:r w:rsidRPr="007769C7">
              <w:t xml:space="preserve"> </w:t>
            </w:r>
            <w:r>
              <w:t>-</w:t>
            </w:r>
            <w:r w:rsidRPr="007769C7">
              <w:t xml:space="preserve"> the quantity of the shirts</w:t>
            </w:r>
          </w:p>
          <w:p w14:paraId="42E6764A" w14:textId="02925EEC" w:rsidR="00506C3C" w:rsidRDefault="00506C3C" w:rsidP="00506C3C">
            <w:proofErr w:type="spellStart"/>
            <w:r w:rsidRPr="007769C7">
              <w:rPr>
                <w:b/>
                <w:i/>
              </w:rPr>
              <w:t>nPickup_Day</w:t>
            </w:r>
            <w:proofErr w:type="spellEnd"/>
            <w:r w:rsidRPr="007769C7">
              <w:t xml:space="preserve"> </w:t>
            </w:r>
            <w:r>
              <w:t>-</w:t>
            </w:r>
            <w:r w:rsidRPr="007769C7">
              <w:t xml:space="preserve"> the assigned day of pickup</w:t>
            </w:r>
          </w:p>
          <w:p w14:paraId="2C901CC9" w14:textId="5251FC16" w:rsidR="00506C3C" w:rsidRDefault="00506C3C" w:rsidP="00506C3C">
            <w:proofErr w:type="spellStart"/>
            <w:r w:rsidRPr="007769C7">
              <w:rPr>
                <w:b/>
                <w:i/>
              </w:rPr>
              <w:t>cSize</w:t>
            </w:r>
            <w:proofErr w:type="spellEnd"/>
            <w:r w:rsidRPr="007769C7">
              <w:t xml:space="preserve"> </w:t>
            </w:r>
            <w:r>
              <w:t>-</w:t>
            </w:r>
            <w:r w:rsidRPr="007769C7">
              <w:t xml:space="preserve"> the character of the chosen size</w:t>
            </w:r>
          </w:p>
          <w:p w14:paraId="12FAA146" w14:textId="04FB52A6" w:rsidR="00506C3C" w:rsidRDefault="00506C3C" w:rsidP="00506C3C">
            <w:proofErr w:type="spellStart"/>
            <w:r w:rsidRPr="007769C7">
              <w:rPr>
                <w:b/>
                <w:i/>
              </w:rPr>
              <w:t>cNeck</w:t>
            </w:r>
            <w:proofErr w:type="spellEnd"/>
            <w:r w:rsidRPr="007769C7">
              <w:t xml:space="preserve"> </w:t>
            </w:r>
            <w:r>
              <w:t>-</w:t>
            </w:r>
            <w:r w:rsidRPr="007769C7">
              <w:t xml:space="preserve"> the character of the chosen neckline</w:t>
            </w:r>
          </w:p>
          <w:p w14:paraId="4027A6EA" w14:textId="2BE2D176" w:rsidR="00506C3C" w:rsidRDefault="00506C3C" w:rsidP="00506C3C">
            <w:proofErr w:type="spellStart"/>
            <w:r w:rsidRPr="007769C7">
              <w:rPr>
                <w:b/>
                <w:i/>
              </w:rPr>
              <w:t>pOrder_Number</w:t>
            </w:r>
            <w:proofErr w:type="spellEnd"/>
            <w:r w:rsidRPr="007769C7">
              <w:t xml:space="preserve"> </w:t>
            </w:r>
            <w:r>
              <w:t>-</w:t>
            </w:r>
            <w:r w:rsidRPr="007769C7">
              <w:t xml:space="preserve"> the address of the order number that will be assigned to it</w:t>
            </w:r>
          </w:p>
        </w:tc>
        <w:tc>
          <w:tcPr>
            <w:tcW w:w="3642" w:type="dxa"/>
          </w:tcPr>
          <w:p w14:paraId="4C3B37CC" w14:textId="77777777" w:rsidR="00506C3C" w:rsidRDefault="00506C3C" w:rsidP="00506C3C"/>
        </w:tc>
      </w:tr>
    </w:tbl>
    <w:p w14:paraId="1F4D0C69" w14:textId="77777777" w:rsidR="00217B08" w:rsidRDefault="00217B08"/>
    <w:sectPr w:rsidR="00217B08" w:rsidSect="00E9400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tbQ0NDQwMLUwMjNV0lEKTi0uzszPAykwrQUAMGuKEiwAAAA="/>
  </w:docVars>
  <w:rsids>
    <w:rsidRoot w:val="00E119ED"/>
    <w:rsid w:val="000033F3"/>
    <w:rsid w:val="00015993"/>
    <w:rsid w:val="00051B08"/>
    <w:rsid w:val="00083E35"/>
    <w:rsid w:val="001F3DB5"/>
    <w:rsid w:val="002043A8"/>
    <w:rsid w:val="00217B08"/>
    <w:rsid w:val="00281BBF"/>
    <w:rsid w:val="002A1B43"/>
    <w:rsid w:val="002C0631"/>
    <w:rsid w:val="00476133"/>
    <w:rsid w:val="00500CA9"/>
    <w:rsid w:val="00506C3C"/>
    <w:rsid w:val="00514E02"/>
    <w:rsid w:val="00535667"/>
    <w:rsid w:val="005B7B30"/>
    <w:rsid w:val="00621658"/>
    <w:rsid w:val="00691015"/>
    <w:rsid w:val="006A6E48"/>
    <w:rsid w:val="006F4932"/>
    <w:rsid w:val="006F55DE"/>
    <w:rsid w:val="007769C7"/>
    <w:rsid w:val="00847525"/>
    <w:rsid w:val="00850D3E"/>
    <w:rsid w:val="00905384"/>
    <w:rsid w:val="00955832"/>
    <w:rsid w:val="00A2410C"/>
    <w:rsid w:val="00B74F34"/>
    <w:rsid w:val="00BB0A4B"/>
    <w:rsid w:val="00BC23E7"/>
    <w:rsid w:val="00C539B6"/>
    <w:rsid w:val="00D913C0"/>
    <w:rsid w:val="00DD2F35"/>
    <w:rsid w:val="00DE6432"/>
    <w:rsid w:val="00E119ED"/>
    <w:rsid w:val="00E94000"/>
    <w:rsid w:val="00EA4BC5"/>
    <w:rsid w:val="00F53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00BD9"/>
  <w15:chartTrackingRefBased/>
  <w15:docId w15:val="{C31EBA9F-C635-4664-B271-D70B6E3C9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40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5EDADD5FE16D478B6FEA7ED1980915" ma:contentTypeVersion="2" ma:contentTypeDescription="Create a new document." ma:contentTypeScope="" ma:versionID="cf4b7c13dfbc0a7c2ccbe17176381d14">
  <xsd:schema xmlns:xsd="http://www.w3.org/2001/XMLSchema" xmlns:xs="http://www.w3.org/2001/XMLSchema" xmlns:p="http://schemas.microsoft.com/office/2006/metadata/properties" xmlns:ns3="989a1dc8-d541-4471-80d7-f0b29833fe58" targetNamespace="http://schemas.microsoft.com/office/2006/metadata/properties" ma:root="true" ma:fieldsID="98644b39ca59cea19f941891f2c92388" ns3:_="">
    <xsd:import namespace="989a1dc8-d541-4471-80d7-f0b29833fe5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a1dc8-d541-4471-80d7-f0b29833fe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921F329-8F26-4842-B31D-2F1C20A5D0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9a1dc8-d541-4471-80d7-f0b29833fe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1D6411-94DF-4598-BBB7-E033CA7149E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8A625A-9FDA-4E4F-BCE4-9F2027823C7E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989a1dc8-d541-4471-80d7-f0b29833fe58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45</Words>
  <Characters>482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ed Sy</dc:creator>
  <cp:keywords/>
  <dc:description/>
  <cp:lastModifiedBy>Jared Sy</cp:lastModifiedBy>
  <cp:revision>2</cp:revision>
  <dcterms:created xsi:type="dcterms:W3CDTF">2019-11-10T11:31:00Z</dcterms:created>
  <dcterms:modified xsi:type="dcterms:W3CDTF">2019-11-10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5EDADD5FE16D478B6FEA7ED1980915</vt:lpwstr>
  </property>
</Properties>
</file>